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2700" w:rsidRPr="00E105FD" w:rsidRDefault="00126B05" w:rsidP="00405C81">
      <w:pPr>
        <w:pStyle w:val="Titl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Title:"/>
          <w:tag w:val="Title:"/>
          <w:id w:val="726351117"/>
          <w:placeholder>
            <w:docPart w:val="AA1AC032EE584D93862120D3D26DF808"/>
          </w:placeholder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4D2700" w:rsidRPr="00E105FD">
            <w:rPr>
              <w:rFonts w:ascii="Times New Roman" w:hAnsi="Times New Roman" w:cs="Times New Roman"/>
            </w:rPr>
            <w:t>[Title Here, up to 12 Words, on One to Two Lines]</w:t>
          </w:r>
        </w:sdtContent>
      </w:sdt>
    </w:p>
    <w:sdt>
      <w:sdtPr>
        <w:rPr>
          <w:rFonts w:ascii="Times New Roman" w:hAnsi="Times New Roman" w:cs="Times New Roman"/>
        </w:rPr>
        <w:alias w:val="Author Name(s), First M. Last, Omit Titles and Degrees:"/>
        <w:tag w:val="Author Name(s), First M. Last, Omit Titles and Degrees:"/>
        <w:id w:val="-1736158886"/>
        <w:placeholder>
          <w:docPart w:val="5EE16AE64B6E4155A1F3EED42319C1C3"/>
        </w:placeholder>
        <w:temporary/>
        <w:showingPlcHdr/>
        <w15:appearance w15:val="hidden"/>
        <w:text/>
      </w:sdtPr>
      <w:sdtEndPr/>
      <w:sdtContent>
        <w:p w:rsidR="004D2700" w:rsidRPr="00E105FD" w:rsidRDefault="004D2700" w:rsidP="00405C81">
          <w:pPr>
            <w:pStyle w:val="Title2"/>
            <w:rPr>
              <w:rFonts w:ascii="Times New Roman" w:hAnsi="Times New Roman" w:cs="Times New Roman"/>
            </w:rPr>
          </w:pPr>
          <w:r w:rsidRPr="00E105FD">
            <w:rPr>
              <w:rFonts w:ascii="Times New Roman" w:hAnsi="Times New Roman" w:cs="Times New Roman"/>
            </w:rPr>
            <w:t>[Author Name(s), First M. Last, Omit Titles and Degrees]</w:t>
          </w:r>
        </w:p>
      </w:sdtContent>
    </w:sdt>
    <w:p w:rsidR="004D2700" w:rsidRPr="00E105FD" w:rsidRDefault="00126B05" w:rsidP="00405C81">
      <w:pPr>
        <w:pStyle w:val="Title2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Institutional Affiliation(s):"/>
          <w:tag w:val="Institutional Affiliation(s):"/>
          <w:id w:val="-1771543088"/>
          <w:placeholder>
            <w:docPart w:val="78E0862161FA4C8883A6154C9A62D11B"/>
          </w:placeholder>
          <w:temporary/>
          <w:showingPlcHdr/>
          <w15:appearance w15:val="hidden"/>
          <w:text/>
        </w:sdtPr>
        <w:sdtEndPr/>
        <w:sdtContent>
          <w:r w:rsidR="004D2700" w:rsidRPr="00E105FD">
            <w:rPr>
              <w:rFonts w:ascii="Times New Roman" w:hAnsi="Times New Roman" w:cs="Times New Roman"/>
            </w:rPr>
            <w:t>[Institutional Affiliation(s)]</w:t>
          </w:r>
        </w:sdtContent>
      </w:sdt>
    </w:p>
    <w:sdt>
      <w:sdtPr>
        <w:rPr>
          <w:rFonts w:ascii="Times New Roman" w:hAnsi="Times New Roman" w:cs="Times New Roman"/>
        </w:rPr>
        <w:alias w:val="Author Note:"/>
        <w:tag w:val="Author Note:"/>
        <w:id w:val="266668659"/>
        <w:placeholder>
          <w:docPart w:val="5815B8348EBE40A0A89632EFBC40464A"/>
        </w:placeholder>
        <w:temporary/>
        <w:showingPlcHdr/>
        <w15:appearance w15:val="hidden"/>
      </w:sdtPr>
      <w:sdtEndPr/>
      <w:sdtContent>
        <w:p w:rsidR="004D2700" w:rsidRPr="00E105FD" w:rsidRDefault="004D2700" w:rsidP="00405C81">
          <w:pPr>
            <w:pStyle w:val="Title"/>
            <w:rPr>
              <w:rFonts w:ascii="Times New Roman" w:hAnsi="Times New Roman" w:cs="Times New Roman"/>
            </w:rPr>
          </w:pPr>
          <w:r w:rsidRPr="00E105FD">
            <w:rPr>
              <w:rFonts w:ascii="Times New Roman" w:hAnsi="Times New Roman" w:cs="Times New Roman"/>
            </w:rPr>
            <w:t>Author Note</w:t>
          </w:r>
        </w:p>
      </w:sdtContent>
    </w:sdt>
    <w:sdt>
      <w:sdtPr>
        <w:rPr>
          <w:rFonts w:ascii="Times New Roman" w:hAnsi="Times New Roman" w:cs="Times New Roman"/>
        </w:rPr>
        <w:alias w:val="Include any grant/funding information and a complete correspondence address:"/>
        <w:tag w:val="Include any grant/funding information and a complete correspondence address:"/>
        <w:id w:val="716785028"/>
        <w:placeholder>
          <w:docPart w:val="80A4AB855F204A87A8ABCBAF616F4650"/>
        </w:placeholder>
        <w:temporary/>
        <w:showingPlcHdr/>
        <w15:appearance w15:val="hidden"/>
        <w:text/>
      </w:sdtPr>
      <w:sdtEndPr/>
      <w:sdtContent>
        <w:p w:rsidR="004D2700" w:rsidRPr="00E105FD" w:rsidRDefault="004D2700" w:rsidP="00405C81">
          <w:pPr>
            <w:pStyle w:val="Title2"/>
            <w:rPr>
              <w:rFonts w:ascii="Times New Roman" w:hAnsi="Times New Roman" w:cs="Times New Roman"/>
            </w:rPr>
          </w:pPr>
          <w:r w:rsidRPr="00E105FD">
            <w:rPr>
              <w:rFonts w:ascii="Times New Roman" w:hAnsi="Times New Roman" w:cs="Times New Roman"/>
            </w:rPr>
            <w:t>[Include any grant/funding information and a complete correspondence address.]</w:t>
          </w:r>
        </w:p>
      </w:sdtContent>
    </w:sdt>
    <w:p w:rsidR="004D2700" w:rsidRPr="00E105FD" w:rsidRDefault="004D2700" w:rsidP="00405C8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105F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D2700" w:rsidRPr="00E105FD" w:rsidRDefault="004D2700" w:rsidP="00405C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105FD">
        <w:rPr>
          <w:rFonts w:ascii="Times New Roman" w:hAnsi="Times New Roman" w:cs="Times New Roman"/>
          <w:sz w:val="24"/>
          <w:szCs w:val="24"/>
        </w:rPr>
        <w:br w:type="page"/>
      </w:r>
    </w:p>
    <w:p w:rsidR="00D44812" w:rsidRPr="00E105FD" w:rsidRDefault="004F346F" w:rsidP="00405C8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105FD">
        <w:rPr>
          <w:rFonts w:ascii="Times New Roman" w:hAnsi="Times New Roman" w:cs="Times New Roman"/>
          <w:sz w:val="24"/>
          <w:szCs w:val="24"/>
        </w:rPr>
        <w:lastRenderedPageBreak/>
        <w:t xml:space="preserve">Leadership Theories </w:t>
      </w:r>
      <w:r w:rsidR="000B2452">
        <w:rPr>
          <w:rFonts w:ascii="Times New Roman" w:hAnsi="Times New Roman" w:cs="Times New Roman"/>
          <w:sz w:val="24"/>
          <w:szCs w:val="24"/>
        </w:rPr>
        <w:t xml:space="preserve">and </w:t>
      </w:r>
      <w:bookmarkStart w:id="0" w:name="_GoBack"/>
      <w:bookmarkEnd w:id="0"/>
      <w:r w:rsidR="00A6753C">
        <w:rPr>
          <w:rFonts w:ascii="Times New Roman" w:hAnsi="Times New Roman" w:cs="Times New Roman"/>
          <w:sz w:val="24"/>
          <w:szCs w:val="24"/>
        </w:rPr>
        <w:t>their</w:t>
      </w:r>
      <w:r w:rsidR="00833DA4" w:rsidRPr="00E105FD">
        <w:rPr>
          <w:rFonts w:ascii="Times New Roman" w:hAnsi="Times New Roman" w:cs="Times New Roman"/>
          <w:sz w:val="24"/>
          <w:szCs w:val="24"/>
        </w:rPr>
        <w:t xml:space="preserve"> implementation</w:t>
      </w:r>
      <w:r w:rsidR="00092259" w:rsidRPr="00E105FD">
        <w:rPr>
          <w:rFonts w:ascii="Times New Roman" w:hAnsi="Times New Roman" w:cs="Times New Roman"/>
          <w:sz w:val="24"/>
          <w:szCs w:val="24"/>
        </w:rPr>
        <w:t xml:space="preserve"> in Organizations</w:t>
      </w:r>
    </w:p>
    <w:p w:rsidR="00092259" w:rsidRPr="00E105FD" w:rsidRDefault="00092259" w:rsidP="00405C8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105FD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766672" w:rsidRPr="00E105FD" w:rsidRDefault="003535EA" w:rsidP="00405C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105FD">
        <w:rPr>
          <w:rFonts w:ascii="Times New Roman" w:hAnsi="Times New Roman" w:cs="Times New Roman"/>
          <w:b/>
          <w:sz w:val="24"/>
          <w:szCs w:val="24"/>
        </w:rPr>
        <w:tab/>
      </w:r>
      <w:r w:rsidR="004676BA" w:rsidRPr="00E105FD">
        <w:rPr>
          <w:rFonts w:ascii="Times New Roman" w:hAnsi="Times New Roman" w:cs="Times New Roman"/>
          <w:sz w:val="24"/>
          <w:szCs w:val="24"/>
        </w:rPr>
        <w:t>Leadership is an</w:t>
      </w:r>
      <w:r w:rsidR="00A2570B" w:rsidRPr="00E105FD">
        <w:rPr>
          <w:rFonts w:ascii="Times New Roman" w:hAnsi="Times New Roman" w:cs="Times New Roman"/>
          <w:sz w:val="24"/>
          <w:szCs w:val="24"/>
        </w:rPr>
        <w:t xml:space="preserve"> integral part of work and social life. A collection of people or team always needs a leader in order to organize them, lead them and</w:t>
      </w:r>
      <w:r w:rsidR="00B22B9A" w:rsidRPr="00E105FD">
        <w:rPr>
          <w:rFonts w:ascii="Times New Roman" w:hAnsi="Times New Roman" w:cs="Times New Roman"/>
          <w:sz w:val="24"/>
          <w:szCs w:val="24"/>
        </w:rPr>
        <w:t xml:space="preserve"> direct them towards the right path.</w:t>
      </w:r>
      <w:r w:rsidR="004676BA" w:rsidRPr="00E105FD">
        <w:rPr>
          <w:rFonts w:ascii="Times New Roman" w:hAnsi="Times New Roman" w:cs="Times New Roman"/>
          <w:sz w:val="24"/>
          <w:szCs w:val="24"/>
        </w:rPr>
        <w:t xml:space="preserve"> </w:t>
      </w:r>
      <w:r w:rsidRPr="00E105FD">
        <w:rPr>
          <w:rFonts w:ascii="Times New Roman" w:hAnsi="Times New Roman" w:cs="Times New Roman"/>
          <w:sz w:val="24"/>
          <w:szCs w:val="24"/>
        </w:rPr>
        <w:t>Leadership is the act of guiding and leading a group of peop</w:t>
      </w:r>
      <w:r w:rsidR="00B22B9A" w:rsidRPr="00E105FD">
        <w:rPr>
          <w:rFonts w:ascii="Times New Roman" w:hAnsi="Times New Roman" w:cs="Times New Roman"/>
          <w:sz w:val="24"/>
          <w:szCs w:val="24"/>
        </w:rPr>
        <w:t>le towards</w:t>
      </w:r>
      <w:r w:rsidR="002B2AC7" w:rsidRPr="00E105FD">
        <w:rPr>
          <w:rFonts w:ascii="Times New Roman" w:hAnsi="Times New Roman" w:cs="Times New Roman"/>
          <w:sz w:val="24"/>
          <w:szCs w:val="24"/>
        </w:rPr>
        <w:t xml:space="preserve"> a common destination. </w:t>
      </w:r>
      <w:r w:rsidR="00766672" w:rsidRPr="00E105FD">
        <w:rPr>
          <w:rFonts w:ascii="Times New Roman" w:hAnsi="Times New Roman" w:cs="Times New Roman"/>
          <w:sz w:val="24"/>
          <w:szCs w:val="24"/>
        </w:rPr>
        <w:t xml:space="preserve">A leader </w:t>
      </w:r>
      <w:r w:rsidR="00D077E8" w:rsidRPr="00E105FD">
        <w:rPr>
          <w:rFonts w:ascii="Times New Roman" w:hAnsi="Times New Roman" w:cs="Times New Roman"/>
          <w:sz w:val="24"/>
          <w:szCs w:val="24"/>
        </w:rPr>
        <w:t>usually</w:t>
      </w:r>
      <w:r w:rsidR="00766672" w:rsidRPr="00E105FD">
        <w:rPr>
          <w:rFonts w:ascii="Times New Roman" w:hAnsi="Times New Roman" w:cs="Times New Roman"/>
          <w:sz w:val="24"/>
          <w:szCs w:val="24"/>
        </w:rPr>
        <w:t xml:space="preserve"> does not only lead</w:t>
      </w:r>
      <w:r w:rsidR="00D077E8" w:rsidRPr="00E105FD">
        <w:rPr>
          <w:rFonts w:ascii="Times New Roman" w:hAnsi="Times New Roman" w:cs="Times New Roman"/>
          <w:sz w:val="24"/>
          <w:szCs w:val="24"/>
        </w:rPr>
        <w:t xml:space="preserve"> the pack</w:t>
      </w:r>
      <w:r w:rsidR="00766672" w:rsidRPr="00E105FD">
        <w:rPr>
          <w:rFonts w:ascii="Times New Roman" w:hAnsi="Times New Roman" w:cs="Times New Roman"/>
          <w:sz w:val="24"/>
          <w:szCs w:val="24"/>
        </w:rPr>
        <w:t xml:space="preserve"> but also sets an example</w:t>
      </w:r>
      <w:r w:rsidR="00D077E8" w:rsidRPr="00E105FD">
        <w:rPr>
          <w:rFonts w:ascii="Times New Roman" w:hAnsi="Times New Roman" w:cs="Times New Roman"/>
          <w:sz w:val="24"/>
          <w:szCs w:val="24"/>
        </w:rPr>
        <w:t xml:space="preserve"> for the members of the group so </w:t>
      </w:r>
      <w:r w:rsidR="004248E1" w:rsidRPr="00E105FD">
        <w:rPr>
          <w:rFonts w:ascii="Times New Roman" w:hAnsi="Times New Roman" w:cs="Times New Roman"/>
          <w:sz w:val="24"/>
          <w:szCs w:val="24"/>
        </w:rPr>
        <w:t>that they</w:t>
      </w:r>
      <w:r w:rsidR="00640682" w:rsidRPr="00E105FD">
        <w:rPr>
          <w:rFonts w:ascii="Times New Roman" w:hAnsi="Times New Roman" w:cs="Times New Roman"/>
          <w:sz w:val="24"/>
          <w:szCs w:val="24"/>
        </w:rPr>
        <w:t xml:space="preserve"> can know </w:t>
      </w:r>
      <w:r w:rsidR="004248E1" w:rsidRPr="00E105FD">
        <w:rPr>
          <w:rFonts w:ascii="Times New Roman" w:hAnsi="Times New Roman" w:cs="Times New Roman"/>
          <w:sz w:val="24"/>
          <w:szCs w:val="24"/>
        </w:rPr>
        <w:t xml:space="preserve">how the things will be done. A good leader </w:t>
      </w:r>
      <w:r w:rsidR="001F7984" w:rsidRPr="00E105FD">
        <w:rPr>
          <w:rFonts w:ascii="Times New Roman" w:hAnsi="Times New Roman" w:cs="Times New Roman"/>
          <w:sz w:val="24"/>
          <w:szCs w:val="24"/>
        </w:rPr>
        <w:t>also</w:t>
      </w:r>
      <w:r w:rsidR="004248E1" w:rsidRPr="00E105FD">
        <w:rPr>
          <w:rFonts w:ascii="Times New Roman" w:hAnsi="Times New Roman" w:cs="Times New Roman"/>
          <w:sz w:val="24"/>
          <w:szCs w:val="24"/>
        </w:rPr>
        <w:t xml:space="preserve"> makes sure that all the members of the team or the </w:t>
      </w:r>
      <w:r w:rsidR="00C95524" w:rsidRPr="00E105FD">
        <w:rPr>
          <w:rFonts w:ascii="Times New Roman" w:hAnsi="Times New Roman" w:cs="Times New Roman"/>
          <w:sz w:val="24"/>
          <w:szCs w:val="24"/>
        </w:rPr>
        <w:t>group participate</w:t>
      </w:r>
      <w:r w:rsidR="001F7984" w:rsidRPr="00E105FD">
        <w:rPr>
          <w:rFonts w:ascii="Times New Roman" w:hAnsi="Times New Roman" w:cs="Times New Roman"/>
          <w:sz w:val="24"/>
          <w:szCs w:val="24"/>
        </w:rPr>
        <w:t xml:space="preserve"> in the decision</w:t>
      </w:r>
      <w:r w:rsidR="007E0F0B">
        <w:rPr>
          <w:rFonts w:ascii="Times New Roman" w:hAnsi="Times New Roman" w:cs="Times New Roman"/>
          <w:sz w:val="24"/>
          <w:szCs w:val="24"/>
        </w:rPr>
        <w:t>-</w:t>
      </w:r>
      <w:r w:rsidR="001F7984" w:rsidRPr="00E105FD">
        <w:rPr>
          <w:rFonts w:ascii="Times New Roman" w:hAnsi="Times New Roman" w:cs="Times New Roman"/>
          <w:sz w:val="24"/>
          <w:szCs w:val="24"/>
        </w:rPr>
        <w:t xml:space="preserve">making process because the input of his </w:t>
      </w:r>
      <w:r w:rsidR="00C95524" w:rsidRPr="00E105FD">
        <w:rPr>
          <w:rFonts w:ascii="Times New Roman" w:hAnsi="Times New Roman" w:cs="Times New Roman"/>
          <w:sz w:val="24"/>
          <w:szCs w:val="24"/>
        </w:rPr>
        <w:t>followers</w:t>
      </w:r>
      <w:r w:rsidR="001F7984" w:rsidRPr="00E105FD">
        <w:rPr>
          <w:rFonts w:ascii="Times New Roman" w:hAnsi="Times New Roman" w:cs="Times New Roman"/>
          <w:sz w:val="24"/>
          <w:szCs w:val="24"/>
        </w:rPr>
        <w:t xml:space="preserve"> is important for him. </w:t>
      </w:r>
      <w:r w:rsidR="00374ADA" w:rsidRPr="00E105FD">
        <w:rPr>
          <w:rFonts w:ascii="Times New Roman" w:hAnsi="Times New Roman" w:cs="Times New Roman"/>
          <w:sz w:val="24"/>
          <w:szCs w:val="24"/>
        </w:rPr>
        <w:t xml:space="preserve">Any </w:t>
      </w:r>
      <w:r w:rsidR="007E0F0B">
        <w:rPr>
          <w:rFonts w:ascii="Times New Roman" w:hAnsi="Times New Roman" w:cs="Times New Roman"/>
          <w:sz w:val="24"/>
          <w:szCs w:val="24"/>
        </w:rPr>
        <w:t>leader</w:t>
      </w:r>
      <w:r w:rsidR="00374ADA" w:rsidRPr="00E105FD">
        <w:rPr>
          <w:rFonts w:ascii="Times New Roman" w:hAnsi="Times New Roman" w:cs="Times New Roman"/>
          <w:sz w:val="24"/>
          <w:szCs w:val="24"/>
        </w:rPr>
        <w:t xml:space="preserve"> follow</w:t>
      </w:r>
      <w:r w:rsidR="007E0F0B">
        <w:rPr>
          <w:rFonts w:ascii="Times New Roman" w:hAnsi="Times New Roman" w:cs="Times New Roman"/>
          <w:sz w:val="24"/>
          <w:szCs w:val="24"/>
        </w:rPr>
        <w:t>S</w:t>
      </w:r>
      <w:r w:rsidR="00374ADA" w:rsidRPr="00E105FD">
        <w:rPr>
          <w:rFonts w:ascii="Times New Roman" w:hAnsi="Times New Roman" w:cs="Times New Roman"/>
          <w:sz w:val="24"/>
          <w:szCs w:val="24"/>
        </w:rPr>
        <w:t xml:space="preserve"> one or more leadership theories in order to</w:t>
      </w:r>
      <w:r w:rsidR="0021214D" w:rsidRPr="00E105FD">
        <w:rPr>
          <w:rFonts w:ascii="Times New Roman" w:hAnsi="Times New Roman" w:cs="Times New Roman"/>
          <w:sz w:val="24"/>
          <w:szCs w:val="24"/>
        </w:rPr>
        <w:t xml:space="preserve"> lead and motivate their team</w:t>
      </w:r>
      <w:r w:rsidR="00A1132A" w:rsidRPr="00E105FD">
        <w:rPr>
          <w:rFonts w:ascii="Times New Roman" w:hAnsi="Times New Roman" w:cs="Times New Roman"/>
          <w:sz w:val="24"/>
          <w:szCs w:val="24"/>
        </w:rPr>
        <w:t xml:space="preserve"> (</w:t>
      </w:r>
      <w:r w:rsidR="00A1132A" w:rsidRPr="00E105F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manchukwu, Stanley, &amp; Ololube, 2015)</w:t>
      </w:r>
      <w:r w:rsidR="0021214D" w:rsidRPr="00E105FD">
        <w:rPr>
          <w:rFonts w:ascii="Times New Roman" w:hAnsi="Times New Roman" w:cs="Times New Roman"/>
          <w:sz w:val="24"/>
          <w:szCs w:val="24"/>
        </w:rPr>
        <w:t>. These theories act as a doctrine or guiding light for the leaders themselves</w:t>
      </w:r>
      <w:r w:rsidR="00331406" w:rsidRPr="00E105FD">
        <w:rPr>
          <w:rFonts w:ascii="Times New Roman" w:hAnsi="Times New Roman" w:cs="Times New Roman"/>
          <w:sz w:val="24"/>
          <w:szCs w:val="24"/>
        </w:rPr>
        <w:t xml:space="preserve"> s</w:t>
      </w:r>
      <w:r w:rsidR="0021214D" w:rsidRPr="00E105FD">
        <w:rPr>
          <w:rFonts w:ascii="Times New Roman" w:hAnsi="Times New Roman" w:cs="Times New Roman"/>
          <w:sz w:val="24"/>
          <w:szCs w:val="24"/>
        </w:rPr>
        <w:t xml:space="preserve">o that they can </w:t>
      </w:r>
      <w:r w:rsidR="00B45C18" w:rsidRPr="00E105FD">
        <w:rPr>
          <w:rFonts w:ascii="Times New Roman" w:hAnsi="Times New Roman" w:cs="Times New Roman"/>
          <w:sz w:val="24"/>
          <w:szCs w:val="24"/>
        </w:rPr>
        <w:t xml:space="preserve">effectively manage and lead their team. </w:t>
      </w:r>
      <w:r w:rsidR="00E35E8A" w:rsidRPr="00E105FD">
        <w:rPr>
          <w:rFonts w:ascii="Times New Roman" w:hAnsi="Times New Roman" w:cs="Times New Roman"/>
          <w:sz w:val="24"/>
          <w:szCs w:val="24"/>
        </w:rPr>
        <w:t xml:space="preserve">The following paper will discuss multiple leadership theories in practice and how they are followed or applied in my organization. </w:t>
      </w:r>
    </w:p>
    <w:p w:rsidR="00B22068" w:rsidRDefault="00B22068" w:rsidP="00405C8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92259" w:rsidRPr="00E105FD" w:rsidRDefault="00092259" w:rsidP="00405C8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105FD">
        <w:rPr>
          <w:rFonts w:ascii="Times New Roman" w:hAnsi="Times New Roman" w:cs="Times New Roman"/>
          <w:b/>
          <w:sz w:val="24"/>
          <w:szCs w:val="24"/>
        </w:rPr>
        <w:t>Discussion</w:t>
      </w:r>
    </w:p>
    <w:p w:rsidR="00874096" w:rsidRPr="00E105FD" w:rsidRDefault="00874096" w:rsidP="00405C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105FD">
        <w:rPr>
          <w:rFonts w:ascii="Times New Roman" w:hAnsi="Times New Roman" w:cs="Times New Roman"/>
          <w:sz w:val="24"/>
          <w:szCs w:val="24"/>
        </w:rPr>
        <w:tab/>
        <w:t xml:space="preserve">There are a number of leadership theories that are being followed in different regions of the world. These leadership theories not </w:t>
      </w:r>
      <w:r w:rsidR="00B13001" w:rsidRPr="00E105FD">
        <w:rPr>
          <w:rFonts w:ascii="Times New Roman" w:hAnsi="Times New Roman" w:cs="Times New Roman"/>
          <w:sz w:val="24"/>
          <w:szCs w:val="24"/>
        </w:rPr>
        <w:t>only</w:t>
      </w:r>
      <w:r w:rsidRPr="00E105FD">
        <w:rPr>
          <w:rFonts w:ascii="Times New Roman" w:hAnsi="Times New Roman" w:cs="Times New Roman"/>
          <w:sz w:val="24"/>
          <w:szCs w:val="24"/>
        </w:rPr>
        <w:t xml:space="preserve"> </w:t>
      </w:r>
      <w:r w:rsidR="00B13001" w:rsidRPr="00E105FD">
        <w:rPr>
          <w:rFonts w:ascii="Times New Roman" w:hAnsi="Times New Roman" w:cs="Times New Roman"/>
          <w:sz w:val="24"/>
          <w:szCs w:val="24"/>
        </w:rPr>
        <w:t>apply</w:t>
      </w:r>
      <w:r w:rsidRPr="00E105FD">
        <w:rPr>
          <w:rFonts w:ascii="Times New Roman" w:hAnsi="Times New Roman" w:cs="Times New Roman"/>
          <w:sz w:val="24"/>
          <w:szCs w:val="24"/>
        </w:rPr>
        <w:t xml:space="preserve"> to the people holding important political </w:t>
      </w:r>
      <w:r w:rsidR="00D3133E" w:rsidRPr="00E105FD">
        <w:rPr>
          <w:rFonts w:ascii="Times New Roman" w:hAnsi="Times New Roman" w:cs="Times New Roman"/>
          <w:sz w:val="24"/>
          <w:szCs w:val="24"/>
        </w:rPr>
        <w:t xml:space="preserve">and presidential </w:t>
      </w:r>
      <w:r w:rsidRPr="00E105FD">
        <w:rPr>
          <w:rFonts w:ascii="Times New Roman" w:hAnsi="Times New Roman" w:cs="Times New Roman"/>
          <w:sz w:val="24"/>
          <w:szCs w:val="24"/>
        </w:rPr>
        <w:t xml:space="preserve">positions </w:t>
      </w:r>
      <w:r w:rsidR="007A22F1" w:rsidRPr="00E105FD">
        <w:rPr>
          <w:rFonts w:ascii="Times New Roman" w:hAnsi="Times New Roman" w:cs="Times New Roman"/>
          <w:sz w:val="24"/>
          <w:szCs w:val="24"/>
        </w:rPr>
        <w:t>in d</w:t>
      </w:r>
      <w:r w:rsidR="00466E97" w:rsidRPr="00E105FD">
        <w:rPr>
          <w:rFonts w:ascii="Times New Roman" w:hAnsi="Times New Roman" w:cs="Times New Roman"/>
          <w:sz w:val="24"/>
          <w:szCs w:val="24"/>
        </w:rPr>
        <w:t xml:space="preserve">ifferent countries of the world but also to the leaders leading different teams in organizations. Some of the important leadership theories have been </w:t>
      </w:r>
      <w:r w:rsidR="00722EB7" w:rsidRPr="00E105FD">
        <w:rPr>
          <w:rFonts w:ascii="Times New Roman" w:hAnsi="Times New Roman" w:cs="Times New Roman"/>
          <w:sz w:val="24"/>
          <w:szCs w:val="24"/>
        </w:rPr>
        <w:t>discussed</w:t>
      </w:r>
      <w:r w:rsidR="00466E97" w:rsidRPr="00E105FD">
        <w:rPr>
          <w:rFonts w:ascii="Times New Roman" w:hAnsi="Times New Roman" w:cs="Times New Roman"/>
          <w:sz w:val="24"/>
          <w:szCs w:val="24"/>
        </w:rPr>
        <w:t xml:space="preserve"> below. In addition to this, the following details </w:t>
      </w:r>
      <w:r w:rsidR="00A2570B" w:rsidRPr="00E105FD">
        <w:rPr>
          <w:rFonts w:ascii="Times New Roman" w:hAnsi="Times New Roman" w:cs="Times New Roman"/>
          <w:sz w:val="24"/>
          <w:szCs w:val="24"/>
        </w:rPr>
        <w:t>will also discuss how these leadership the</w:t>
      </w:r>
      <w:r w:rsidR="008553AF" w:rsidRPr="00E105FD">
        <w:rPr>
          <w:rFonts w:ascii="Times New Roman" w:hAnsi="Times New Roman" w:cs="Times New Roman"/>
          <w:sz w:val="24"/>
          <w:szCs w:val="24"/>
        </w:rPr>
        <w:t>ories are applied in</w:t>
      </w:r>
      <w:r w:rsidR="008349FD" w:rsidRPr="00E105FD">
        <w:rPr>
          <w:rFonts w:ascii="Times New Roman" w:hAnsi="Times New Roman" w:cs="Times New Roman"/>
          <w:sz w:val="24"/>
          <w:szCs w:val="24"/>
        </w:rPr>
        <w:t xml:space="preserve"> the case of organizations. </w:t>
      </w:r>
    </w:p>
    <w:p w:rsidR="00E105FD" w:rsidRDefault="00E105FD" w:rsidP="00405C8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8349FD" w:rsidRPr="00E105FD" w:rsidRDefault="008349FD" w:rsidP="00405C8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105FD">
        <w:rPr>
          <w:rFonts w:ascii="Times New Roman" w:hAnsi="Times New Roman" w:cs="Times New Roman"/>
          <w:b/>
          <w:sz w:val="24"/>
          <w:szCs w:val="24"/>
        </w:rPr>
        <w:t>“Great Man” Theories</w:t>
      </w:r>
    </w:p>
    <w:p w:rsidR="002B2AC7" w:rsidRPr="00E105FD" w:rsidRDefault="002B2AC7" w:rsidP="00405C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105FD">
        <w:rPr>
          <w:rFonts w:ascii="Times New Roman" w:hAnsi="Times New Roman" w:cs="Times New Roman"/>
          <w:b/>
          <w:sz w:val="24"/>
          <w:szCs w:val="24"/>
        </w:rPr>
        <w:tab/>
      </w:r>
      <w:r w:rsidRPr="00E105FD">
        <w:rPr>
          <w:rFonts w:ascii="Times New Roman" w:hAnsi="Times New Roman" w:cs="Times New Roman"/>
          <w:sz w:val="24"/>
          <w:szCs w:val="24"/>
        </w:rPr>
        <w:t xml:space="preserve">The “Great Man” </w:t>
      </w:r>
      <w:r w:rsidR="00CF083B" w:rsidRPr="00E105FD">
        <w:rPr>
          <w:rFonts w:ascii="Times New Roman" w:hAnsi="Times New Roman" w:cs="Times New Roman"/>
          <w:sz w:val="24"/>
          <w:szCs w:val="24"/>
        </w:rPr>
        <w:t>Theories</w:t>
      </w:r>
      <w:r w:rsidRPr="00E105FD">
        <w:rPr>
          <w:rFonts w:ascii="Times New Roman" w:hAnsi="Times New Roman" w:cs="Times New Roman"/>
          <w:sz w:val="24"/>
          <w:szCs w:val="24"/>
        </w:rPr>
        <w:t xml:space="preserve"> of leadership explain that lea</w:t>
      </w:r>
      <w:r w:rsidR="00CF083B" w:rsidRPr="00E105FD">
        <w:rPr>
          <w:rFonts w:ascii="Times New Roman" w:hAnsi="Times New Roman" w:cs="Times New Roman"/>
          <w:sz w:val="24"/>
          <w:szCs w:val="24"/>
        </w:rPr>
        <w:t>de</w:t>
      </w:r>
      <w:r w:rsidRPr="00E105FD">
        <w:rPr>
          <w:rFonts w:ascii="Times New Roman" w:hAnsi="Times New Roman" w:cs="Times New Roman"/>
          <w:sz w:val="24"/>
          <w:szCs w:val="24"/>
        </w:rPr>
        <w:t xml:space="preserve">rship is </w:t>
      </w:r>
      <w:r w:rsidR="00A52F67" w:rsidRPr="00E105FD">
        <w:rPr>
          <w:rFonts w:ascii="Times New Roman" w:hAnsi="Times New Roman" w:cs="Times New Roman"/>
          <w:sz w:val="24"/>
          <w:szCs w:val="24"/>
        </w:rPr>
        <w:t xml:space="preserve">an inherent quality and </w:t>
      </w:r>
      <w:r w:rsidR="004E72FF" w:rsidRPr="00E105FD">
        <w:rPr>
          <w:rFonts w:ascii="Times New Roman" w:hAnsi="Times New Roman" w:cs="Times New Roman"/>
          <w:sz w:val="24"/>
          <w:szCs w:val="24"/>
        </w:rPr>
        <w:t xml:space="preserve">leaders are born, not made. According to this </w:t>
      </w:r>
      <w:r w:rsidR="00503C71" w:rsidRPr="00E105FD">
        <w:rPr>
          <w:rFonts w:ascii="Times New Roman" w:hAnsi="Times New Roman" w:cs="Times New Roman"/>
          <w:sz w:val="24"/>
          <w:szCs w:val="24"/>
        </w:rPr>
        <w:t>theory</w:t>
      </w:r>
      <w:r w:rsidR="004E72FF" w:rsidRPr="00E105FD">
        <w:rPr>
          <w:rFonts w:ascii="Times New Roman" w:hAnsi="Times New Roman" w:cs="Times New Roman"/>
          <w:sz w:val="24"/>
          <w:szCs w:val="24"/>
        </w:rPr>
        <w:t xml:space="preserve">, leaders are </w:t>
      </w:r>
      <w:r w:rsidR="00503C71" w:rsidRPr="00E105FD">
        <w:rPr>
          <w:rFonts w:ascii="Times New Roman" w:hAnsi="Times New Roman" w:cs="Times New Roman"/>
          <w:sz w:val="24"/>
          <w:szCs w:val="24"/>
        </w:rPr>
        <w:t xml:space="preserve">born with intrinsic qualities like </w:t>
      </w:r>
      <w:r w:rsidR="00B71391" w:rsidRPr="00E105FD">
        <w:rPr>
          <w:rFonts w:ascii="Times New Roman" w:hAnsi="Times New Roman" w:cs="Times New Roman"/>
          <w:sz w:val="24"/>
          <w:szCs w:val="24"/>
        </w:rPr>
        <w:t>charisma</w:t>
      </w:r>
      <w:r w:rsidR="00503C71" w:rsidRPr="00E105FD">
        <w:rPr>
          <w:rFonts w:ascii="Times New Roman" w:hAnsi="Times New Roman" w:cs="Times New Roman"/>
          <w:sz w:val="24"/>
          <w:szCs w:val="24"/>
        </w:rPr>
        <w:t xml:space="preserve">, charm, confidence and </w:t>
      </w:r>
      <w:r w:rsidR="008927DF" w:rsidRPr="00E105FD">
        <w:rPr>
          <w:rFonts w:ascii="Times New Roman" w:hAnsi="Times New Roman" w:cs="Times New Roman"/>
          <w:sz w:val="24"/>
          <w:szCs w:val="24"/>
        </w:rPr>
        <w:t>valor</w:t>
      </w:r>
      <w:r w:rsidR="00503C71" w:rsidRPr="00E105FD">
        <w:rPr>
          <w:rFonts w:ascii="Times New Roman" w:hAnsi="Times New Roman" w:cs="Times New Roman"/>
          <w:sz w:val="24"/>
          <w:szCs w:val="24"/>
        </w:rPr>
        <w:t>. Although, there are only a few leaders, in the case of</w:t>
      </w:r>
      <w:r w:rsidR="008927DF" w:rsidRPr="00E105FD">
        <w:rPr>
          <w:rFonts w:ascii="Times New Roman" w:hAnsi="Times New Roman" w:cs="Times New Roman"/>
          <w:sz w:val="24"/>
          <w:szCs w:val="24"/>
        </w:rPr>
        <w:t xml:space="preserve"> my organization, who are truly</w:t>
      </w:r>
      <w:r w:rsidR="00503C71" w:rsidRPr="00E105FD">
        <w:rPr>
          <w:rFonts w:ascii="Times New Roman" w:hAnsi="Times New Roman" w:cs="Times New Roman"/>
          <w:sz w:val="24"/>
          <w:szCs w:val="24"/>
        </w:rPr>
        <w:t xml:space="preserve"> “born leaders”</w:t>
      </w:r>
      <w:r w:rsidR="00971AD1" w:rsidRPr="00E105FD">
        <w:rPr>
          <w:rFonts w:ascii="Times New Roman" w:hAnsi="Times New Roman" w:cs="Times New Roman"/>
          <w:sz w:val="24"/>
          <w:szCs w:val="24"/>
        </w:rPr>
        <w:t xml:space="preserve"> but still, they </w:t>
      </w:r>
      <w:r w:rsidR="00B71391" w:rsidRPr="00E105FD">
        <w:rPr>
          <w:rFonts w:ascii="Times New Roman" w:hAnsi="Times New Roman" w:cs="Times New Roman"/>
          <w:sz w:val="24"/>
          <w:szCs w:val="24"/>
        </w:rPr>
        <w:t>possess</w:t>
      </w:r>
      <w:r w:rsidR="00971AD1" w:rsidRPr="00E105FD">
        <w:rPr>
          <w:rFonts w:ascii="Times New Roman" w:hAnsi="Times New Roman" w:cs="Times New Roman"/>
          <w:sz w:val="24"/>
          <w:szCs w:val="24"/>
        </w:rPr>
        <w:t xml:space="preserve"> the qualities defined in this kind of leadership theory. </w:t>
      </w:r>
    </w:p>
    <w:p w:rsidR="00E105FD" w:rsidRDefault="00E105FD" w:rsidP="00405C8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8349FD" w:rsidRPr="00E105FD" w:rsidRDefault="008349FD" w:rsidP="00405C8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105FD">
        <w:rPr>
          <w:rFonts w:ascii="Times New Roman" w:hAnsi="Times New Roman" w:cs="Times New Roman"/>
          <w:b/>
          <w:sz w:val="24"/>
          <w:szCs w:val="24"/>
        </w:rPr>
        <w:t xml:space="preserve">Management </w:t>
      </w:r>
      <w:r w:rsidR="005A3C1E" w:rsidRPr="00E105FD">
        <w:rPr>
          <w:rFonts w:ascii="Times New Roman" w:hAnsi="Times New Roman" w:cs="Times New Roman"/>
          <w:b/>
          <w:sz w:val="24"/>
          <w:szCs w:val="24"/>
        </w:rPr>
        <w:t>Theories</w:t>
      </w:r>
    </w:p>
    <w:p w:rsidR="008E27B4" w:rsidRPr="00E105FD" w:rsidRDefault="005A3C1E" w:rsidP="00405C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105FD">
        <w:rPr>
          <w:rFonts w:ascii="Times New Roman" w:hAnsi="Times New Roman" w:cs="Times New Roman"/>
          <w:sz w:val="24"/>
          <w:szCs w:val="24"/>
        </w:rPr>
        <w:tab/>
        <w:t xml:space="preserve">The most common style of leadership </w:t>
      </w:r>
      <w:r w:rsidR="00D50D6A" w:rsidRPr="00E105FD">
        <w:rPr>
          <w:rFonts w:ascii="Times New Roman" w:hAnsi="Times New Roman" w:cs="Times New Roman"/>
          <w:sz w:val="24"/>
          <w:szCs w:val="24"/>
        </w:rPr>
        <w:t xml:space="preserve">or the theory that is practiced in the </w:t>
      </w:r>
      <w:r w:rsidR="008E27B4" w:rsidRPr="00E105FD">
        <w:rPr>
          <w:rFonts w:ascii="Times New Roman" w:hAnsi="Times New Roman" w:cs="Times New Roman"/>
          <w:sz w:val="24"/>
          <w:szCs w:val="24"/>
        </w:rPr>
        <w:t>organizations is the “management Theories”. Management t</w:t>
      </w:r>
      <w:r w:rsidR="00F00841" w:rsidRPr="00E105FD">
        <w:rPr>
          <w:rFonts w:ascii="Times New Roman" w:hAnsi="Times New Roman" w:cs="Times New Roman"/>
          <w:sz w:val="24"/>
          <w:szCs w:val="24"/>
        </w:rPr>
        <w:t xml:space="preserve">heories are based on the roles of </w:t>
      </w:r>
      <w:r w:rsidR="00D95DAB" w:rsidRPr="00E105FD">
        <w:rPr>
          <w:rFonts w:ascii="Times New Roman" w:hAnsi="Times New Roman" w:cs="Times New Roman"/>
          <w:sz w:val="24"/>
          <w:szCs w:val="24"/>
        </w:rPr>
        <w:t>supervision, organization and group performance</w:t>
      </w:r>
      <w:r w:rsidR="00D150FA" w:rsidRPr="00E105FD">
        <w:rPr>
          <w:rFonts w:ascii="Times New Roman" w:hAnsi="Times New Roman" w:cs="Times New Roman"/>
          <w:sz w:val="24"/>
          <w:szCs w:val="24"/>
        </w:rPr>
        <w:t xml:space="preserve"> (</w:t>
      </w:r>
      <w:r w:rsidR="00D150FA" w:rsidRPr="00E105F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atham, 2014)</w:t>
      </w:r>
      <w:r w:rsidR="00D95DAB" w:rsidRPr="00E105FD">
        <w:rPr>
          <w:rFonts w:ascii="Times New Roman" w:hAnsi="Times New Roman" w:cs="Times New Roman"/>
          <w:sz w:val="24"/>
          <w:szCs w:val="24"/>
        </w:rPr>
        <w:t>. The leaders following these practices base their le</w:t>
      </w:r>
      <w:r w:rsidR="005224B2" w:rsidRPr="00E105FD">
        <w:rPr>
          <w:rFonts w:ascii="Times New Roman" w:hAnsi="Times New Roman" w:cs="Times New Roman"/>
          <w:sz w:val="24"/>
          <w:szCs w:val="24"/>
        </w:rPr>
        <w:t xml:space="preserve">adership style on the basis of </w:t>
      </w:r>
      <w:r w:rsidR="001E51F6" w:rsidRPr="00E105FD">
        <w:rPr>
          <w:rFonts w:ascii="Times New Roman" w:hAnsi="Times New Roman" w:cs="Times New Roman"/>
          <w:sz w:val="24"/>
          <w:szCs w:val="24"/>
        </w:rPr>
        <w:t xml:space="preserve">reward and punishment. </w:t>
      </w:r>
      <w:r w:rsidR="008E27B4" w:rsidRPr="00E105FD">
        <w:rPr>
          <w:rFonts w:ascii="Times New Roman" w:hAnsi="Times New Roman" w:cs="Times New Roman"/>
          <w:sz w:val="24"/>
          <w:szCs w:val="24"/>
        </w:rPr>
        <w:t xml:space="preserve">These theories are </w:t>
      </w:r>
      <w:r w:rsidR="00C84144" w:rsidRPr="00E105FD">
        <w:rPr>
          <w:rFonts w:ascii="Times New Roman" w:hAnsi="Times New Roman" w:cs="Times New Roman"/>
          <w:sz w:val="24"/>
          <w:szCs w:val="24"/>
        </w:rPr>
        <w:t>also</w:t>
      </w:r>
      <w:r w:rsidR="008E27B4" w:rsidRPr="00E105FD">
        <w:rPr>
          <w:rFonts w:ascii="Times New Roman" w:hAnsi="Times New Roman" w:cs="Times New Roman"/>
          <w:sz w:val="24"/>
          <w:szCs w:val="24"/>
        </w:rPr>
        <w:t xml:space="preserve"> known as “Transactional </w:t>
      </w:r>
      <w:r w:rsidR="00C84144" w:rsidRPr="00E105FD">
        <w:rPr>
          <w:rFonts w:ascii="Times New Roman" w:hAnsi="Times New Roman" w:cs="Times New Roman"/>
          <w:sz w:val="24"/>
          <w:szCs w:val="24"/>
        </w:rPr>
        <w:t>Theories</w:t>
      </w:r>
      <w:r w:rsidR="008E27B4" w:rsidRPr="00E105FD">
        <w:rPr>
          <w:rFonts w:ascii="Times New Roman" w:hAnsi="Times New Roman" w:cs="Times New Roman"/>
          <w:sz w:val="24"/>
          <w:szCs w:val="24"/>
        </w:rPr>
        <w:t>”</w:t>
      </w:r>
      <w:r w:rsidR="00E26375" w:rsidRPr="00E105F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E94ABF" w:rsidRPr="00E105FD" w:rsidRDefault="00E94ABF" w:rsidP="00405C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105FD">
        <w:rPr>
          <w:rFonts w:ascii="Times New Roman" w:hAnsi="Times New Roman" w:cs="Times New Roman"/>
          <w:sz w:val="24"/>
          <w:szCs w:val="24"/>
        </w:rPr>
        <w:tab/>
        <w:t xml:space="preserve">I have seen many people in my organization </w:t>
      </w:r>
      <w:r w:rsidR="007E0F0B">
        <w:rPr>
          <w:rFonts w:ascii="Times New Roman" w:hAnsi="Times New Roman" w:cs="Times New Roman"/>
          <w:sz w:val="24"/>
          <w:szCs w:val="24"/>
        </w:rPr>
        <w:t xml:space="preserve">to </w:t>
      </w:r>
      <w:r w:rsidRPr="00E105FD">
        <w:rPr>
          <w:rFonts w:ascii="Times New Roman" w:hAnsi="Times New Roman" w:cs="Times New Roman"/>
          <w:sz w:val="24"/>
          <w:szCs w:val="24"/>
        </w:rPr>
        <w:t>follow management theories. In fact</w:t>
      </w:r>
      <w:r w:rsidR="007E0F0B">
        <w:rPr>
          <w:rFonts w:ascii="Times New Roman" w:hAnsi="Times New Roman" w:cs="Times New Roman"/>
          <w:sz w:val="24"/>
          <w:szCs w:val="24"/>
        </w:rPr>
        <w:t>,</w:t>
      </w:r>
      <w:r w:rsidRPr="00E105FD">
        <w:rPr>
          <w:rFonts w:ascii="Times New Roman" w:hAnsi="Times New Roman" w:cs="Times New Roman"/>
          <w:sz w:val="24"/>
          <w:szCs w:val="24"/>
        </w:rPr>
        <w:t xml:space="preserve"> not only the leaders but </w:t>
      </w:r>
      <w:r w:rsidR="00D526DA" w:rsidRPr="00E105FD">
        <w:rPr>
          <w:rFonts w:ascii="Times New Roman" w:hAnsi="Times New Roman" w:cs="Times New Roman"/>
          <w:sz w:val="24"/>
          <w:szCs w:val="24"/>
        </w:rPr>
        <w:t>also</w:t>
      </w:r>
      <w:r w:rsidRPr="00E105FD">
        <w:rPr>
          <w:rFonts w:ascii="Times New Roman" w:hAnsi="Times New Roman" w:cs="Times New Roman"/>
          <w:sz w:val="24"/>
          <w:szCs w:val="24"/>
        </w:rPr>
        <w:t xml:space="preserve"> many systems in my organizations are based upon </w:t>
      </w:r>
      <w:r w:rsidR="005A46E5" w:rsidRPr="00E105FD">
        <w:rPr>
          <w:rFonts w:ascii="Times New Roman" w:hAnsi="Times New Roman" w:cs="Times New Roman"/>
          <w:sz w:val="24"/>
          <w:szCs w:val="24"/>
        </w:rPr>
        <w:t>these management theories. Good performance is rewarded with different kind of intrinsic and extrinsic rewards and b</w:t>
      </w:r>
      <w:r w:rsidR="00060C96" w:rsidRPr="00E105FD">
        <w:rPr>
          <w:rFonts w:ascii="Times New Roman" w:hAnsi="Times New Roman" w:cs="Times New Roman"/>
          <w:sz w:val="24"/>
          <w:szCs w:val="24"/>
        </w:rPr>
        <w:t xml:space="preserve">ad performance is reciprocated with </w:t>
      </w:r>
      <w:r w:rsidR="00F61DE2" w:rsidRPr="00E105FD">
        <w:rPr>
          <w:rFonts w:ascii="Times New Roman" w:hAnsi="Times New Roman" w:cs="Times New Roman"/>
          <w:sz w:val="24"/>
          <w:szCs w:val="24"/>
        </w:rPr>
        <w:t xml:space="preserve">punishments, warnings and even terminations. </w:t>
      </w:r>
    </w:p>
    <w:p w:rsidR="00E105FD" w:rsidRDefault="00E105FD" w:rsidP="00405C8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8349FD" w:rsidRPr="00E105FD" w:rsidRDefault="008349FD" w:rsidP="00405C8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105FD">
        <w:rPr>
          <w:rFonts w:ascii="Times New Roman" w:hAnsi="Times New Roman" w:cs="Times New Roman"/>
          <w:b/>
          <w:sz w:val="24"/>
          <w:szCs w:val="24"/>
        </w:rPr>
        <w:t>Relationship Theories</w:t>
      </w:r>
    </w:p>
    <w:p w:rsidR="008349FD" w:rsidRDefault="004E0D66" w:rsidP="00405C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105FD">
        <w:rPr>
          <w:rFonts w:ascii="Times New Roman" w:hAnsi="Times New Roman" w:cs="Times New Roman"/>
          <w:b/>
          <w:sz w:val="24"/>
          <w:szCs w:val="24"/>
        </w:rPr>
        <w:tab/>
      </w:r>
      <w:r w:rsidRPr="00E105FD">
        <w:rPr>
          <w:rFonts w:ascii="Times New Roman" w:hAnsi="Times New Roman" w:cs="Times New Roman"/>
          <w:sz w:val="24"/>
          <w:szCs w:val="24"/>
        </w:rPr>
        <w:t xml:space="preserve">Leaders adopting the leadership style based on the </w:t>
      </w:r>
      <w:r w:rsidR="007E0F0B">
        <w:rPr>
          <w:rFonts w:ascii="Times New Roman" w:hAnsi="Times New Roman" w:cs="Times New Roman"/>
          <w:sz w:val="24"/>
          <w:szCs w:val="24"/>
        </w:rPr>
        <w:t>Relationship T</w:t>
      </w:r>
      <w:r w:rsidR="003F2214" w:rsidRPr="00E105FD">
        <w:rPr>
          <w:rFonts w:ascii="Times New Roman" w:hAnsi="Times New Roman" w:cs="Times New Roman"/>
          <w:sz w:val="24"/>
          <w:szCs w:val="24"/>
        </w:rPr>
        <w:t xml:space="preserve">heories </w:t>
      </w:r>
      <w:r w:rsidR="00007C52" w:rsidRPr="00E105FD">
        <w:rPr>
          <w:rFonts w:ascii="Times New Roman" w:hAnsi="Times New Roman" w:cs="Times New Roman"/>
          <w:sz w:val="24"/>
          <w:szCs w:val="24"/>
        </w:rPr>
        <w:t>focus</w:t>
      </w:r>
      <w:r w:rsidR="003F2214" w:rsidRPr="00E105FD">
        <w:rPr>
          <w:rFonts w:ascii="Times New Roman" w:hAnsi="Times New Roman" w:cs="Times New Roman"/>
          <w:sz w:val="24"/>
          <w:szCs w:val="24"/>
        </w:rPr>
        <w:t xml:space="preserve"> on developing a positive and healthy </w:t>
      </w:r>
      <w:r w:rsidR="008D34A8" w:rsidRPr="00E105FD">
        <w:rPr>
          <w:rFonts w:ascii="Times New Roman" w:hAnsi="Times New Roman" w:cs="Times New Roman"/>
          <w:sz w:val="24"/>
          <w:szCs w:val="24"/>
        </w:rPr>
        <w:t>relationship</w:t>
      </w:r>
      <w:r w:rsidR="003F2214" w:rsidRPr="00E105FD">
        <w:rPr>
          <w:rFonts w:ascii="Times New Roman" w:hAnsi="Times New Roman" w:cs="Times New Roman"/>
          <w:sz w:val="24"/>
          <w:szCs w:val="24"/>
        </w:rPr>
        <w:t xml:space="preserve"> between themselves and their followers or subordinates. </w:t>
      </w:r>
      <w:r w:rsidR="008D34A8" w:rsidRPr="00E105FD">
        <w:rPr>
          <w:rFonts w:ascii="Times New Roman" w:hAnsi="Times New Roman" w:cs="Times New Roman"/>
          <w:sz w:val="24"/>
          <w:szCs w:val="24"/>
        </w:rPr>
        <w:t xml:space="preserve">These theories are </w:t>
      </w:r>
      <w:r w:rsidR="00073DD1" w:rsidRPr="00E105FD">
        <w:rPr>
          <w:rFonts w:ascii="Times New Roman" w:hAnsi="Times New Roman" w:cs="Times New Roman"/>
          <w:sz w:val="24"/>
          <w:szCs w:val="24"/>
        </w:rPr>
        <w:t>also</w:t>
      </w:r>
      <w:r w:rsidR="008D34A8" w:rsidRPr="00E105FD">
        <w:rPr>
          <w:rFonts w:ascii="Times New Roman" w:hAnsi="Times New Roman" w:cs="Times New Roman"/>
          <w:sz w:val="24"/>
          <w:szCs w:val="24"/>
        </w:rPr>
        <w:t xml:space="preserve"> known as transformational theories. </w:t>
      </w:r>
      <w:r w:rsidR="003F2000" w:rsidRPr="00E105FD">
        <w:rPr>
          <w:rFonts w:ascii="Times New Roman" w:hAnsi="Times New Roman" w:cs="Times New Roman"/>
          <w:sz w:val="24"/>
          <w:szCs w:val="24"/>
        </w:rPr>
        <w:t xml:space="preserve">The most positive side of </w:t>
      </w:r>
      <w:r w:rsidR="00073DD1" w:rsidRPr="00E105FD">
        <w:rPr>
          <w:rFonts w:ascii="Times New Roman" w:hAnsi="Times New Roman" w:cs="Times New Roman"/>
          <w:sz w:val="24"/>
          <w:szCs w:val="24"/>
        </w:rPr>
        <w:t>transformational</w:t>
      </w:r>
      <w:r w:rsidR="003F2000" w:rsidRPr="00E105FD">
        <w:rPr>
          <w:rFonts w:ascii="Times New Roman" w:hAnsi="Times New Roman" w:cs="Times New Roman"/>
          <w:sz w:val="24"/>
          <w:szCs w:val="24"/>
        </w:rPr>
        <w:t xml:space="preserve"> leaders is that they </w:t>
      </w:r>
      <w:r w:rsidR="00073DD1" w:rsidRPr="00E105FD">
        <w:rPr>
          <w:rFonts w:ascii="Times New Roman" w:hAnsi="Times New Roman" w:cs="Times New Roman"/>
          <w:sz w:val="24"/>
          <w:szCs w:val="24"/>
        </w:rPr>
        <w:t>believe</w:t>
      </w:r>
      <w:r w:rsidR="00081551" w:rsidRPr="00E105FD">
        <w:rPr>
          <w:rFonts w:ascii="Times New Roman" w:hAnsi="Times New Roman" w:cs="Times New Roman"/>
          <w:sz w:val="24"/>
          <w:szCs w:val="24"/>
        </w:rPr>
        <w:t xml:space="preserve"> in constantly </w:t>
      </w:r>
      <w:r w:rsidR="00073DD1" w:rsidRPr="00E105FD">
        <w:rPr>
          <w:rFonts w:ascii="Times New Roman" w:hAnsi="Times New Roman" w:cs="Times New Roman"/>
          <w:sz w:val="24"/>
          <w:szCs w:val="24"/>
        </w:rPr>
        <w:t>motivating</w:t>
      </w:r>
      <w:r w:rsidR="00081551" w:rsidRPr="00E105FD">
        <w:rPr>
          <w:rFonts w:ascii="Times New Roman" w:hAnsi="Times New Roman" w:cs="Times New Roman"/>
          <w:sz w:val="24"/>
          <w:szCs w:val="24"/>
        </w:rPr>
        <w:t xml:space="preserve"> people and inspiring them in order to </w:t>
      </w:r>
      <w:r w:rsidR="00073DD1" w:rsidRPr="00E105FD">
        <w:rPr>
          <w:rFonts w:ascii="Times New Roman" w:hAnsi="Times New Roman" w:cs="Times New Roman"/>
          <w:sz w:val="24"/>
          <w:szCs w:val="24"/>
        </w:rPr>
        <w:t xml:space="preserve">achieve more and more. My organization has also a few leaders or managers who follow the transformational leadership still and try to bring out the inner potential of their followers. </w:t>
      </w:r>
    </w:p>
    <w:p w:rsidR="00E105FD" w:rsidRPr="00E105FD" w:rsidRDefault="00E105FD" w:rsidP="00405C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92259" w:rsidRPr="00E105FD" w:rsidRDefault="00640682" w:rsidP="00405C8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105FD"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A161BA" w:rsidRPr="00E105FD" w:rsidRDefault="00042917" w:rsidP="00405C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105FD">
        <w:rPr>
          <w:rFonts w:ascii="Times New Roman" w:hAnsi="Times New Roman" w:cs="Times New Roman"/>
          <w:b/>
          <w:sz w:val="24"/>
          <w:szCs w:val="24"/>
        </w:rPr>
        <w:tab/>
      </w:r>
      <w:r w:rsidRPr="00E105FD">
        <w:rPr>
          <w:rFonts w:ascii="Times New Roman" w:hAnsi="Times New Roman" w:cs="Times New Roman"/>
          <w:sz w:val="24"/>
          <w:szCs w:val="24"/>
        </w:rPr>
        <w:t>Hence, in a nutshell, it can be concluded that leadership is not only a tas</w:t>
      </w:r>
      <w:r w:rsidR="005F5971" w:rsidRPr="00E105FD">
        <w:rPr>
          <w:rFonts w:ascii="Times New Roman" w:hAnsi="Times New Roman" w:cs="Times New Roman"/>
          <w:sz w:val="24"/>
          <w:szCs w:val="24"/>
        </w:rPr>
        <w:t xml:space="preserve">k but a big responsibility. A leader needs to be very careful while choosing his or her leadership style. There are a number of theories which are </w:t>
      </w:r>
      <w:r w:rsidR="00F732FA" w:rsidRPr="00E105FD">
        <w:rPr>
          <w:rFonts w:ascii="Times New Roman" w:hAnsi="Times New Roman" w:cs="Times New Roman"/>
          <w:sz w:val="24"/>
          <w:szCs w:val="24"/>
        </w:rPr>
        <w:t xml:space="preserve">followed by leaders all over the </w:t>
      </w:r>
      <w:r w:rsidR="002E7372" w:rsidRPr="00E105FD">
        <w:rPr>
          <w:rFonts w:ascii="Times New Roman" w:hAnsi="Times New Roman" w:cs="Times New Roman"/>
          <w:sz w:val="24"/>
          <w:szCs w:val="24"/>
        </w:rPr>
        <w:t>world</w:t>
      </w:r>
      <w:r w:rsidR="006A4ECA" w:rsidRPr="00E105FD">
        <w:rPr>
          <w:rFonts w:ascii="Times New Roman" w:hAnsi="Times New Roman" w:cs="Times New Roman"/>
          <w:sz w:val="24"/>
          <w:szCs w:val="24"/>
        </w:rPr>
        <w:t xml:space="preserve"> in order to manage their teams or group of people, whether </w:t>
      </w:r>
      <w:r w:rsidR="004E72FF" w:rsidRPr="00E105FD">
        <w:rPr>
          <w:rFonts w:ascii="Times New Roman" w:hAnsi="Times New Roman" w:cs="Times New Roman"/>
          <w:sz w:val="24"/>
          <w:szCs w:val="24"/>
        </w:rPr>
        <w:t>it’s</w:t>
      </w:r>
      <w:r w:rsidR="006A4ECA" w:rsidRPr="00E105FD">
        <w:rPr>
          <w:rFonts w:ascii="Times New Roman" w:hAnsi="Times New Roman" w:cs="Times New Roman"/>
          <w:sz w:val="24"/>
          <w:szCs w:val="24"/>
        </w:rPr>
        <w:t xml:space="preserve"> of any country or </w:t>
      </w:r>
      <w:r w:rsidR="004A01DE" w:rsidRPr="00E105FD">
        <w:rPr>
          <w:rFonts w:ascii="Times New Roman" w:hAnsi="Times New Roman" w:cs="Times New Roman"/>
          <w:sz w:val="24"/>
          <w:szCs w:val="24"/>
        </w:rPr>
        <w:t>any organization. There are</w:t>
      </w:r>
      <w:r w:rsidR="00CF083B" w:rsidRPr="00E105FD">
        <w:rPr>
          <w:rFonts w:ascii="Times New Roman" w:hAnsi="Times New Roman" w:cs="Times New Roman"/>
          <w:sz w:val="24"/>
          <w:szCs w:val="24"/>
        </w:rPr>
        <w:t xml:space="preserve"> a</w:t>
      </w:r>
      <w:r w:rsidR="004A01DE" w:rsidRPr="00E105FD">
        <w:rPr>
          <w:rFonts w:ascii="Times New Roman" w:hAnsi="Times New Roman" w:cs="Times New Roman"/>
          <w:sz w:val="24"/>
          <w:szCs w:val="24"/>
        </w:rPr>
        <w:t xml:space="preserve">lso many leaders in my organization that are </w:t>
      </w:r>
      <w:r w:rsidR="004E72FF" w:rsidRPr="00E105FD">
        <w:rPr>
          <w:rFonts w:ascii="Times New Roman" w:hAnsi="Times New Roman" w:cs="Times New Roman"/>
          <w:sz w:val="24"/>
          <w:szCs w:val="24"/>
        </w:rPr>
        <w:t>also</w:t>
      </w:r>
      <w:r w:rsidR="004A01DE" w:rsidRPr="00E105FD">
        <w:rPr>
          <w:rFonts w:ascii="Times New Roman" w:hAnsi="Times New Roman" w:cs="Times New Roman"/>
          <w:sz w:val="24"/>
          <w:szCs w:val="24"/>
        </w:rPr>
        <w:t xml:space="preserve"> following different</w:t>
      </w:r>
      <w:r w:rsidR="00BA6C74" w:rsidRPr="00E105FD">
        <w:rPr>
          <w:rFonts w:ascii="Times New Roman" w:hAnsi="Times New Roman" w:cs="Times New Roman"/>
          <w:sz w:val="24"/>
          <w:szCs w:val="24"/>
        </w:rPr>
        <w:t xml:space="preserve"> leadership styles based on different leadership </w:t>
      </w:r>
      <w:r w:rsidR="00A31B41" w:rsidRPr="00E105FD">
        <w:rPr>
          <w:rFonts w:ascii="Times New Roman" w:hAnsi="Times New Roman" w:cs="Times New Roman"/>
          <w:sz w:val="24"/>
          <w:szCs w:val="24"/>
        </w:rPr>
        <w:t>theories</w:t>
      </w:r>
      <w:r w:rsidR="00BA6C74" w:rsidRPr="00E105FD">
        <w:rPr>
          <w:rFonts w:ascii="Times New Roman" w:hAnsi="Times New Roman" w:cs="Times New Roman"/>
          <w:sz w:val="24"/>
          <w:szCs w:val="24"/>
        </w:rPr>
        <w:t xml:space="preserve">. Most prominent ones out of these are “Good Man” </w:t>
      </w:r>
      <w:r w:rsidR="00A31B41" w:rsidRPr="00E105FD">
        <w:rPr>
          <w:rFonts w:ascii="Times New Roman" w:hAnsi="Times New Roman" w:cs="Times New Roman"/>
          <w:sz w:val="24"/>
          <w:szCs w:val="24"/>
        </w:rPr>
        <w:t>Theories</w:t>
      </w:r>
      <w:r w:rsidR="0035251A" w:rsidRPr="00E105FD">
        <w:rPr>
          <w:rFonts w:ascii="Times New Roman" w:hAnsi="Times New Roman" w:cs="Times New Roman"/>
          <w:sz w:val="24"/>
          <w:szCs w:val="24"/>
        </w:rPr>
        <w:t xml:space="preserve">, Management Theories and </w:t>
      </w:r>
      <w:r w:rsidR="00A31B41" w:rsidRPr="00E105FD">
        <w:rPr>
          <w:rFonts w:ascii="Times New Roman" w:hAnsi="Times New Roman" w:cs="Times New Roman"/>
          <w:sz w:val="24"/>
          <w:szCs w:val="24"/>
        </w:rPr>
        <w:t>Relationship</w:t>
      </w:r>
      <w:r w:rsidR="00A161BA" w:rsidRPr="00E105FD">
        <w:rPr>
          <w:rFonts w:ascii="Times New Roman" w:hAnsi="Times New Roman" w:cs="Times New Roman"/>
          <w:sz w:val="24"/>
          <w:szCs w:val="24"/>
        </w:rPr>
        <w:t xml:space="preserve"> Theories.</w:t>
      </w:r>
    </w:p>
    <w:p w:rsidR="00A161BA" w:rsidRPr="00E105FD" w:rsidRDefault="00A161BA" w:rsidP="00405C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105FD">
        <w:rPr>
          <w:rFonts w:ascii="Times New Roman" w:hAnsi="Times New Roman" w:cs="Times New Roman"/>
          <w:sz w:val="24"/>
          <w:szCs w:val="24"/>
        </w:rPr>
        <w:br w:type="page"/>
      </w:r>
    </w:p>
    <w:p w:rsidR="00042917" w:rsidRPr="00E105FD" w:rsidRDefault="00A161BA" w:rsidP="00405C8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105FD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A161BA" w:rsidRPr="00E105FD" w:rsidRDefault="00A161BA" w:rsidP="00405C81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105F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manchukwu, R. N., Stanley, G. J., &amp; Ololube, N. P. (2015). A review of leadership theories, principles and styles and their relevance to educational management. </w:t>
      </w:r>
      <w:r w:rsidRPr="00E105F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anagement</w:t>
      </w:r>
      <w:r w:rsidRPr="00E105F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105F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</w:t>
      </w:r>
      <w:r w:rsidRPr="00E105F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6-14.</w:t>
      </w:r>
    </w:p>
    <w:p w:rsidR="00A161BA" w:rsidRPr="00E105FD" w:rsidRDefault="00A161BA" w:rsidP="00405C8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105F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atham, J. R. (2014). Leadership for quality and innovation: Challenges, theories, and a framework for future research. </w:t>
      </w:r>
      <w:r w:rsidRPr="00E105F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Quality Management Journal</w:t>
      </w:r>
      <w:r w:rsidRPr="00E105F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105F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1</w:t>
      </w:r>
      <w:r w:rsidRPr="00E105F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1-15.</w:t>
      </w:r>
    </w:p>
    <w:sectPr w:rsidR="00A161BA" w:rsidRPr="00E105FD" w:rsidSect="004D2700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26B05" w:rsidRDefault="00126B05" w:rsidP="004D2700">
      <w:pPr>
        <w:spacing w:after="0" w:line="240" w:lineRule="auto"/>
      </w:pPr>
      <w:r>
        <w:separator/>
      </w:r>
    </w:p>
  </w:endnote>
  <w:endnote w:type="continuationSeparator" w:id="0">
    <w:p w:rsidR="00126B05" w:rsidRDefault="00126B05" w:rsidP="004D27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26B05" w:rsidRDefault="00126B05" w:rsidP="004D2700">
      <w:pPr>
        <w:spacing w:after="0" w:line="240" w:lineRule="auto"/>
      </w:pPr>
      <w:r>
        <w:separator/>
      </w:r>
    </w:p>
  </w:footnote>
  <w:footnote w:type="continuationSeparator" w:id="0">
    <w:p w:rsidR="00126B05" w:rsidRDefault="00126B05" w:rsidP="004D27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0063F" w:rsidRPr="00E105FD" w:rsidRDefault="00E105FD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E105FD">
      <w:rPr>
        <w:rFonts w:ascii="Times New Roman" w:hAnsi="Times New Roman" w:cs="Times New Roman"/>
        <w:sz w:val="24"/>
        <w:szCs w:val="24"/>
      </w:rPr>
      <w:t>CULTURE</w:t>
    </w:r>
    <w:r w:rsidRPr="00E105FD">
      <w:rPr>
        <w:rFonts w:ascii="Times New Roman" w:hAnsi="Times New Roman" w:cs="Times New Roman"/>
        <w:sz w:val="24"/>
        <w:szCs w:val="24"/>
      </w:rPr>
      <w:tab/>
    </w:r>
    <w:r w:rsidRPr="00E105FD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-184054030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00063F" w:rsidRPr="00E105FD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00063F" w:rsidRPr="00E105FD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00063F" w:rsidRPr="00E105FD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6753C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="0000063F" w:rsidRPr="00E105FD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:rsidR="0000063F" w:rsidRPr="00E105FD" w:rsidRDefault="0000063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2700" w:rsidRPr="0000063F" w:rsidRDefault="004D2700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00063F">
      <w:rPr>
        <w:rFonts w:ascii="Times New Roman" w:hAnsi="Times New Roman" w:cs="Times New Roman"/>
        <w:sz w:val="24"/>
        <w:szCs w:val="24"/>
      </w:rPr>
      <w:t xml:space="preserve">Running Head: </w:t>
    </w:r>
    <w:r w:rsidR="0000063F" w:rsidRPr="0000063F">
      <w:rPr>
        <w:rFonts w:ascii="Times New Roman" w:hAnsi="Times New Roman" w:cs="Times New Roman"/>
        <w:sz w:val="24"/>
        <w:szCs w:val="24"/>
      </w:rPr>
      <w:t>CULTURE</w:t>
    </w:r>
    <w:r w:rsidR="0000063F" w:rsidRPr="0000063F">
      <w:rPr>
        <w:rFonts w:ascii="Times New Roman" w:hAnsi="Times New Roman" w:cs="Times New Roman"/>
        <w:sz w:val="24"/>
        <w:szCs w:val="24"/>
      </w:rPr>
      <w:tab/>
    </w:r>
    <w:r w:rsidR="0000063F" w:rsidRPr="0000063F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50717812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00063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0063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0063F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126B05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00063F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:rsidR="004D2700" w:rsidRPr="0000063F" w:rsidRDefault="004D2700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hideSpellingErrors/>
  <w:hideGrammatical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TMxN7UwNjQxMDJU0lEKTi0uzszPAykwqgUAEscidiwAAAA="/>
  </w:docVars>
  <w:rsids>
    <w:rsidRoot w:val="002C7041"/>
    <w:rsid w:val="0000063F"/>
    <w:rsid w:val="00007C52"/>
    <w:rsid w:val="00042917"/>
    <w:rsid w:val="00060C96"/>
    <w:rsid w:val="00073DD1"/>
    <w:rsid w:val="00081551"/>
    <w:rsid w:val="00092259"/>
    <w:rsid w:val="000B2452"/>
    <w:rsid w:val="00126B05"/>
    <w:rsid w:val="001E51F6"/>
    <w:rsid w:val="001F7984"/>
    <w:rsid w:val="0021214D"/>
    <w:rsid w:val="0023337E"/>
    <w:rsid w:val="002A6116"/>
    <w:rsid w:val="002B2AC7"/>
    <w:rsid w:val="002C7041"/>
    <w:rsid w:val="002E7372"/>
    <w:rsid w:val="00331406"/>
    <w:rsid w:val="0035251A"/>
    <w:rsid w:val="003535EA"/>
    <w:rsid w:val="00374ADA"/>
    <w:rsid w:val="003F2000"/>
    <w:rsid w:val="003F2214"/>
    <w:rsid w:val="00405C81"/>
    <w:rsid w:val="004248E1"/>
    <w:rsid w:val="00466E97"/>
    <w:rsid w:val="004676BA"/>
    <w:rsid w:val="004A01DE"/>
    <w:rsid w:val="004D2700"/>
    <w:rsid w:val="004E0D66"/>
    <w:rsid w:val="004E72FF"/>
    <w:rsid w:val="004F346F"/>
    <w:rsid w:val="00503C71"/>
    <w:rsid w:val="005224B2"/>
    <w:rsid w:val="005A3C1E"/>
    <w:rsid w:val="005A46E5"/>
    <w:rsid w:val="005F5971"/>
    <w:rsid w:val="0062548E"/>
    <w:rsid w:val="00640682"/>
    <w:rsid w:val="006A4ECA"/>
    <w:rsid w:val="006A67E1"/>
    <w:rsid w:val="00722EB7"/>
    <w:rsid w:val="00741CB6"/>
    <w:rsid w:val="00766672"/>
    <w:rsid w:val="007A22F1"/>
    <w:rsid w:val="007E0F0B"/>
    <w:rsid w:val="00833DA4"/>
    <w:rsid w:val="008349FD"/>
    <w:rsid w:val="008553AF"/>
    <w:rsid w:val="00874096"/>
    <w:rsid w:val="008927DF"/>
    <w:rsid w:val="008D34A8"/>
    <w:rsid w:val="008E27B4"/>
    <w:rsid w:val="00971AD1"/>
    <w:rsid w:val="00A1132A"/>
    <w:rsid w:val="00A161BA"/>
    <w:rsid w:val="00A2570B"/>
    <w:rsid w:val="00A31B41"/>
    <w:rsid w:val="00A52F67"/>
    <w:rsid w:val="00A6753C"/>
    <w:rsid w:val="00B13001"/>
    <w:rsid w:val="00B22068"/>
    <w:rsid w:val="00B22B9A"/>
    <w:rsid w:val="00B45C18"/>
    <w:rsid w:val="00B71391"/>
    <w:rsid w:val="00BA6C74"/>
    <w:rsid w:val="00BC6E3D"/>
    <w:rsid w:val="00C05FDE"/>
    <w:rsid w:val="00C84144"/>
    <w:rsid w:val="00C86C44"/>
    <w:rsid w:val="00C95524"/>
    <w:rsid w:val="00CF083B"/>
    <w:rsid w:val="00D077E8"/>
    <w:rsid w:val="00D150FA"/>
    <w:rsid w:val="00D3133E"/>
    <w:rsid w:val="00D44812"/>
    <w:rsid w:val="00D50D6A"/>
    <w:rsid w:val="00D526DA"/>
    <w:rsid w:val="00D95DAB"/>
    <w:rsid w:val="00E105FD"/>
    <w:rsid w:val="00E26375"/>
    <w:rsid w:val="00E35E8A"/>
    <w:rsid w:val="00E94ABF"/>
    <w:rsid w:val="00F00841"/>
    <w:rsid w:val="00F61DE2"/>
    <w:rsid w:val="00F732FA"/>
    <w:rsid w:val="00FE3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520F1EF-4A59-4C8C-9177-A37C4E710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4D2700"/>
    <w:pPr>
      <w:spacing w:before="2400" w:after="0" w:line="480" w:lineRule="auto"/>
      <w:contextualSpacing/>
      <w:jc w:val="center"/>
    </w:pPr>
    <w:rPr>
      <w:rFonts w:asciiTheme="majorHAnsi" w:eastAsiaTheme="majorEastAsia" w:hAnsiTheme="majorHAnsi" w:cstheme="majorBidi"/>
      <w:kern w:val="24"/>
      <w:sz w:val="24"/>
      <w:szCs w:val="24"/>
      <w:lang w:eastAsia="ja-JP"/>
    </w:rPr>
  </w:style>
  <w:style w:type="character" w:customStyle="1" w:styleId="TitleChar">
    <w:name w:val="Title Char"/>
    <w:basedOn w:val="DefaultParagraphFont"/>
    <w:link w:val="Title"/>
    <w:rsid w:val="004D2700"/>
    <w:rPr>
      <w:rFonts w:asciiTheme="majorHAnsi" w:eastAsiaTheme="majorEastAsia" w:hAnsiTheme="majorHAnsi" w:cstheme="majorBidi"/>
      <w:kern w:val="24"/>
      <w:sz w:val="24"/>
      <w:szCs w:val="24"/>
      <w:lang w:eastAsia="ja-JP"/>
    </w:rPr>
  </w:style>
  <w:style w:type="paragraph" w:customStyle="1" w:styleId="Title2">
    <w:name w:val="Title 2"/>
    <w:basedOn w:val="Normal"/>
    <w:uiPriority w:val="1"/>
    <w:qFormat/>
    <w:rsid w:val="004D2700"/>
    <w:pPr>
      <w:spacing w:after="0" w:line="480" w:lineRule="auto"/>
      <w:jc w:val="center"/>
    </w:pPr>
    <w:rPr>
      <w:rFonts w:eastAsiaTheme="minorEastAsia"/>
      <w:kern w:val="24"/>
      <w:sz w:val="24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4D27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2700"/>
  </w:style>
  <w:style w:type="paragraph" w:styleId="Footer">
    <w:name w:val="footer"/>
    <w:basedOn w:val="Normal"/>
    <w:link w:val="FooterChar"/>
    <w:uiPriority w:val="99"/>
    <w:unhideWhenUsed/>
    <w:rsid w:val="004D27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27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A1AC032EE584D93862120D3D26DF8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06CC5-DB6E-4DDE-9E2D-35A2D2C0DC08}"/>
      </w:docPartPr>
      <w:docPartBody>
        <w:p w:rsidR="0096612A" w:rsidRDefault="00F35FA3" w:rsidP="00F35FA3">
          <w:pPr>
            <w:pStyle w:val="AA1AC032EE584D93862120D3D26DF808"/>
          </w:pPr>
          <w:r>
            <w:t>[Title Here, up to 12 Words, on One to Two Lines]</w:t>
          </w:r>
        </w:p>
      </w:docPartBody>
    </w:docPart>
    <w:docPart>
      <w:docPartPr>
        <w:name w:val="5EE16AE64B6E4155A1F3EED42319C1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F1E868-79CE-41DB-B51B-C5D37CA14405}"/>
      </w:docPartPr>
      <w:docPartBody>
        <w:p w:rsidR="0096612A" w:rsidRDefault="00F35FA3" w:rsidP="00F35FA3">
          <w:pPr>
            <w:pStyle w:val="5EE16AE64B6E4155A1F3EED42319C1C3"/>
          </w:pPr>
          <w:r>
            <w:t>[Author Name(s), First M. Last, Omit Titles and Degrees]</w:t>
          </w:r>
        </w:p>
      </w:docPartBody>
    </w:docPart>
    <w:docPart>
      <w:docPartPr>
        <w:name w:val="78E0862161FA4C8883A6154C9A62D1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90468-7C0A-4194-820A-5B8928114F91}"/>
      </w:docPartPr>
      <w:docPartBody>
        <w:p w:rsidR="0096612A" w:rsidRDefault="00F35FA3" w:rsidP="00F35FA3">
          <w:pPr>
            <w:pStyle w:val="78E0862161FA4C8883A6154C9A62D11B"/>
          </w:pPr>
          <w:r>
            <w:t>[Institutional Affiliation(s)]</w:t>
          </w:r>
        </w:p>
      </w:docPartBody>
    </w:docPart>
    <w:docPart>
      <w:docPartPr>
        <w:name w:val="5815B8348EBE40A0A89632EFBC4046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7EEE31-A9F7-4AED-975A-5E32390C70D6}"/>
      </w:docPartPr>
      <w:docPartBody>
        <w:p w:rsidR="0096612A" w:rsidRDefault="00F35FA3" w:rsidP="00F35FA3">
          <w:pPr>
            <w:pStyle w:val="5815B8348EBE40A0A89632EFBC40464A"/>
          </w:pPr>
          <w:r>
            <w:t>Author Note</w:t>
          </w:r>
        </w:p>
      </w:docPartBody>
    </w:docPart>
    <w:docPart>
      <w:docPartPr>
        <w:name w:val="80A4AB855F204A87A8ABCBAF616F46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21FEF6-2C9F-453D-9AE0-EB4A7219D282}"/>
      </w:docPartPr>
      <w:docPartBody>
        <w:p w:rsidR="0096612A" w:rsidRDefault="00F35FA3" w:rsidP="00F35FA3">
          <w:pPr>
            <w:pStyle w:val="80A4AB855F204A87A8ABCBAF616F4650"/>
          </w:pPr>
          <w:r>
            <w:t>[Include any grant/funding information and a complete correspondence address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35FA3"/>
    <w:rsid w:val="001C565F"/>
    <w:rsid w:val="00502C8D"/>
    <w:rsid w:val="0096612A"/>
    <w:rsid w:val="00F35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A1AC032EE584D93862120D3D26DF808">
    <w:name w:val="AA1AC032EE584D93862120D3D26DF808"/>
    <w:rsid w:val="00F35FA3"/>
  </w:style>
  <w:style w:type="paragraph" w:customStyle="1" w:styleId="5EE16AE64B6E4155A1F3EED42319C1C3">
    <w:name w:val="5EE16AE64B6E4155A1F3EED42319C1C3"/>
    <w:rsid w:val="00F35FA3"/>
  </w:style>
  <w:style w:type="paragraph" w:customStyle="1" w:styleId="78E0862161FA4C8883A6154C9A62D11B">
    <w:name w:val="78E0862161FA4C8883A6154C9A62D11B"/>
    <w:rsid w:val="00F35FA3"/>
  </w:style>
  <w:style w:type="paragraph" w:customStyle="1" w:styleId="5815B8348EBE40A0A89632EFBC40464A">
    <w:name w:val="5815B8348EBE40A0A89632EFBC40464A"/>
    <w:rsid w:val="00F35FA3"/>
  </w:style>
  <w:style w:type="paragraph" w:customStyle="1" w:styleId="80A4AB855F204A87A8ABCBAF616F4650">
    <w:name w:val="80A4AB855F204A87A8ABCBAF616F4650"/>
    <w:rsid w:val="00F35FA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4BF42A73-4481-4E93-B206-3D5A6C80F0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5</Pages>
  <Words>691</Words>
  <Characters>394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Tiya</cp:lastModifiedBy>
  <cp:revision>72</cp:revision>
  <dcterms:created xsi:type="dcterms:W3CDTF">2019-12-10T10:14:00Z</dcterms:created>
  <dcterms:modified xsi:type="dcterms:W3CDTF">2019-12-10T11:48:00Z</dcterms:modified>
</cp:coreProperties>
</file>